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4" w:name="materials"/>
      <w:bookmarkEnd w:id="24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5" w:name="make-1x-te-buffer"/>
      <w:bookmarkEnd w:id="25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6" w:name="make-standards"/>
      <w:bookmarkEnd w:id="26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7" w:name="unknown-blank-well-reagent-additions"/>
      <w:bookmarkEnd w:id="27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8" w:name="making-and-adding-picogreen-reagent"/>
      <w:bookmarkEnd w:id="28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9" w:name="running-unknowns-on-plate-reader"/>
      <w:bookmarkEnd w:id="29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801c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4ae9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8198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